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c552df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1bc6f8f1-b916-4976-acec-43c31189ab4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8Z</dcterms:created>
  <dcterms:modified xsi:type="dcterms:W3CDTF">2023-07-14T18: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